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1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1083"/>
        <w:gridCol w:w="1156"/>
        <w:gridCol w:w="1394"/>
        <w:gridCol w:w="1298"/>
        <w:gridCol w:w="1172"/>
        <w:gridCol w:w="1097"/>
        <w:gridCol w:w="1094"/>
      </w:tblGrid>
      <w:tr w:rsidR="00006505" w14:paraId="16DD3653" w14:textId="77777777" w:rsidTr="00006505">
        <w:tc>
          <w:tcPr>
            <w:tcW w:w="578" w:type="pct"/>
            <w:tcBorders>
              <w:top w:val="single" w:sz="4" w:space="0" w:color="auto"/>
              <w:bottom w:val="single" w:sz="4" w:space="0" w:color="auto"/>
            </w:tcBorders>
          </w:tcPr>
          <w:p w14:paraId="5383EA35" w14:textId="77777777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 w:rsidRPr="006A45B9">
              <w:rPr>
                <w:rFonts w:cs="Times New Roman"/>
                <w:szCs w:val="24"/>
              </w:rPr>
              <w:t>Location class</w:t>
            </w:r>
          </w:p>
        </w:tc>
        <w:tc>
          <w:tcPr>
            <w:tcW w:w="577" w:type="pct"/>
            <w:tcBorders>
              <w:top w:val="single" w:sz="4" w:space="0" w:color="auto"/>
              <w:bottom w:val="single" w:sz="4" w:space="0" w:color="auto"/>
            </w:tcBorders>
          </w:tcPr>
          <w:p w14:paraId="409C2456" w14:textId="0934B88B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theme="minorHAnsi"/>
              </w:rPr>
              <w:t>% locations retained</w:t>
            </w:r>
          </w:p>
        </w:tc>
        <w:tc>
          <w:tcPr>
            <w:tcW w:w="616" w:type="pct"/>
            <w:tcBorders>
              <w:top w:val="single" w:sz="4" w:space="0" w:color="auto"/>
              <w:bottom w:val="single" w:sz="4" w:space="0" w:color="auto"/>
            </w:tcBorders>
          </w:tcPr>
          <w:p w14:paraId="14BB9BE5" w14:textId="69F7CA55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 w:rsidRPr="006A45B9">
              <w:rPr>
                <w:rFonts w:cs="Times New Roman"/>
                <w:szCs w:val="24"/>
              </w:rPr>
              <w:t>Mean error (</w:t>
            </w:r>
            <w:proofErr w:type="spellStart"/>
            <w:r w:rsidRPr="006A45B9">
              <w:rPr>
                <w:rFonts w:cs="Times New Roman"/>
                <w:szCs w:val="24"/>
              </w:rPr>
              <w:t>stdev</w:t>
            </w:r>
            <w:proofErr w:type="spellEnd"/>
            <w:r w:rsidRPr="006A45B9">
              <w:rPr>
                <w:rFonts w:cs="Times New Roman"/>
                <w:szCs w:val="24"/>
              </w:rPr>
              <w:t>)</w:t>
            </w:r>
            <w:r w:rsidR="00E51AC6"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meters</w:t>
            </w:r>
          </w:p>
        </w:tc>
        <w:tc>
          <w:tcPr>
            <w:tcW w:w="743" w:type="pct"/>
            <w:tcBorders>
              <w:top w:val="single" w:sz="4" w:space="0" w:color="auto"/>
              <w:bottom w:val="single" w:sz="4" w:space="0" w:color="auto"/>
            </w:tcBorders>
          </w:tcPr>
          <w:p w14:paraId="7C584A5F" w14:textId="621A10EB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 w:rsidRPr="006A45B9">
              <w:rPr>
                <w:rFonts w:cs="Times New Roman"/>
                <w:szCs w:val="24"/>
              </w:rPr>
              <w:t>68</w:t>
            </w:r>
            <w:r w:rsidRPr="006A45B9">
              <w:rPr>
                <w:rFonts w:cs="Times New Roman"/>
                <w:szCs w:val="24"/>
                <w:vertAlign w:val="superscript"/>
              </w:rPr>
              <w:t>th</w:t>
            </w:r>
            <w:r w:rsidRPr="006A45B9">
              <w:rPr>
                <w:rFonts w:cs="Times New Roman"/>
                <w:szCs w:val="24"/>
              </w:rPr>
              <w:t xml:space="preserve"> percentile of errors</w:t>
            </w:r>
            <w:r w:rsidR="00E51AC6"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meters</w:t>
            </w:r>
          </w:p>
        </w:tc>
        <w:tc>
          <w:tcPr>
            <w:tcW w:w="692" w:type="pct"/>
            <w:tcBorders>
              <w:top w:val="single" w:sz="4" w:space="0" w:color="auto"/>
              <w:bottom w:val="single" w:sz="4" w:space="0" w:color="auto"/>
            </w:tcBorders>
          </w:tcPr>
          <w:p w14:paraId="622A28D4" w14:textId="1D07F2BF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 w:rsidRPr="006A45B9">
              <w:rPr>
                <w:rFonts w:cs="Times New Roman"/>
                <w:szCs w:val="24"/>
              </w:rPr>
              <w:t>Mean error longitude (</w:t>
            </w:r>
            <w:proofErr w:type="spellStart"/>
            <w:r w:rsidRPr="006A45B9">
              <w:rPr>
                <w:rFonts w:cs="Times New Roman"/>
                <w:szCs w:val="24"/>
              </w:rPr>
              <w:t>stdev</w:t>
            </w:r>
            <w:proofErr w:type="spellEnd"/>
            <w:r w:rsidRPr="006A45B9">
              <w:rPr>
                <w:rFonts w:cs="Times New Roman"/>
                <w:szCs w:val="24"/>
              </w:rPr>
              <w:t>)</w:t>
            </w:r>
            <w:r w:rsidR="00E51AC6"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meters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</w:tcPr>
          <w:p w14:paraId="066D32D9" w14:textId="54F84807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</w:t>
            </w:r>
            <w:r w:rsidRPr="006A45B9">
              <w:rPr>
                <w:rFonts w:cs="Times New Roman"/>
                <w:szCs w:val="24"/>
              </w:rPr>
              <w:t>ean error latitude</w:t>
            </w:r>
            <w:r w:rsidR="00E51AC6"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(</w:t>
            </w:r>
            <w:proofErr w:type="spellStart"/>
            <w:r w:rsidRPr="006A45B9">
              <w:rPr>
                <w:rFonts w:cs="Times New Roman"/>
                <w:szCs w:val="24"/>
              </w:rPr>
              <w:t>stdev</w:t>
            </w:r>
            <w:proofErr w:type="spellEnd"/>
            <w:r w:rsidRPr="006A45B9">
              <w:rPr>
                <w:rFonts w:cs="Times New Roman"/>
                <w:szCs w:val="24"/>
              </w:rPr>
              <w:t>) meters</w:t>
            </w:r>
          </w:p>
        </w:tc>
        <w:tc>
          <w:tcPr>
            <w:tcW w:w="585" w:type="pct"/>
            <w:tcBorders>
              <w:top w:val="single" w:sz="4" w:space="0" w:color="auto"/>
              <w:bottom w:val="single" w:sz="4" w:space="0" w:color="auto"/>
            </w:tcBorders>
          </w:tcPr>
          <w:p w14:paraId="26445C8A" w14:textId="5147BDB5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theme="minorHAnsi"/>
              </w:rPr>
              <w:t>%</w:t>
            </w:r>
            <w:r w:rsidR="00E51AC6">
              <w:rPr>
                <w:rFonts w:cstheme="minorHAnsi"/>
              </w:rPr>
              <w:t xml:space="preserve"> locations</w:t>
            </w:r>
            <w:r>
              <w:rPr>
                <w:rFonts w:cstheme="minorHAnsi"/>
              </w:rPr>
              <w:t xml:space="preserve"> in error ellipse retained</w:t>
            </w: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</w:tcBorders>
          </w:tcPr>
          <w:p w14:paraId="279EEC55" w14:textId="335692D8" w:rsidR="00006505" w:rsidRPr="006A45B9" w:rsidRDefault="00006505" w:rsidP="00006505">
            <w:pPr>
              <w:spacing w:line="240" w:lineRule="auto"/>
              <w:rPr>
                <w:rFonts w:cs="Times New Roman"/>
                <w:szCs w:val="24"/>
              </w:rPr>
            </w:pPr>
            <w:r>
              <w:rPr>
                <w:rFonts w:cstheme="minorHAnsi"/>
              </w:rPr>
              <w:t xml:space="preserve">% </w:t>
            </w:r>
            <w:r w:rsidR="00E51AC6">
              <w:rPr>
                <w:rFonts w:cstheme="minorHAnsi"/>
              </w:rPr>
              <w:t xml:space="preserve">locations </w:t>
            </w:r>
            <w:r>
              <w:rPr>
                <w:rFonts w:cstheme="minorHAnsi"/>
              </w:rPr>
              <w:t>out</w:t>
            </w:r>
            <w:r w:rsidR="00663EC6">
              <w:rPr>
                <w:rFonts w:cstheme="minorHAnsi"/>
              </w:rPr>
              <w:t xml:space="preserve"> of</w:t>
            </w:r>
            <w:bookmarkStart w:id="0" w:name="_GoBack"/>
            <w:bookmarkEnd w:id="0"/>
            <w:r>
              <w:rPr>
                <w:rFonts w:cstheme="minorHAnsi"/>
              </w:rPr>
              <w:t xml:space="preserve"> error ellipse retained</w:t>
            </w:r>
          </w:p>
        </w:tc>
      </w:tr>
      <w:tr w:rsidR="00006505" w:rsidRPr="00305177" w14:paraId="75CAF258" w14:textId="77777777" w:rsidTr="00006505">
        <w:tc>
          <w:tcPr>
            <w:tcW w:w="578" w:type="pct"/>
            <w:tcBorders>
              <w:top w:val="single" w:sz="4" w:space="0" w:color="auto"/>
            </w:tcBorders>
          </w:tcPr>
          <w:p w14:paraId="3F79BF88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3</w:t>
            </w:r>
          </w:p>
        </w:tc>
        <w:tc>
          <w:tcPr>
            <w:tcW w:w="577" w:type="pct"/>
            <w:tcBorders>
              <w:top w:val="single" w:sz="4" w:space="0" w:color="auto"/>
            </w:tcBorders>
          </w:tcPr>
          <w:p w14:paraId="45483763" w14:textId="4698625F" w:rsidR="00006505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7.35</w:t>
            </w:r>
          </w:p>
        </w:tc>
        <w:tc>
          <w:tcPr>
            <w:tcW w:w="616" w:type="pct"/>
            <w:tcBorders>
              <w:top w:val="single" w:sz="4" w:space="0" w:color="auto"/>
            </w:tcBorders>
          </w:tcPr>
          <w:p w14:paraId="1CCCDC59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580.40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806.93</w:t>
            </w:r>
            <w:r>
              <w:rPr>
                <w:rFonts w:cstheme="minorHAnsi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</w:tcBorders>
          </w:tcPr>
          <w:p w14:paraId="7A2E0610" w14:textId="77777777" w:rsidR="00006505" w:rsidRPr="00AE11A2" w:rsidRDefault="00006505" w:rsidP="00006505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525.80</w:t>
            </w:r>
          </w:p>
          <w:p w14:paraId="52AB9BCE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692" w:type="pct"/>
            <w:tcBorders>
              <w:top w:val="single" w:sz="4" w:space="0" w:color="auto"/>
            </w:tcBorders>
          </w:tcPr>
          <w:p w14:paraId="1C8521C1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466.73 (747.80)</w:t>
            </w:r>
          </w:p>
        </w:tc>
        <w:tc>
          <w:tcPr>
            <w:tcW w:w="625" w:type="pct"/>
            <w:tcBorders>
              <w:top w:val="single" w:sz="4" w:space="0" w:color="auto"/>
            </w:tcBorders>
          </w:tcPr>
          <w:p w14:paraId="3A6C9C84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257.20 (379.84)</w:t>
            </w:r>
          </w:p>
        </w:tc>
        <w:tc>
          <w:tcPr>
            <w:tcW w:w="585" w:type="pct"/>
            <w:tcBorders>
              <w:top w:val="single" w:sz="4" w:space="0" w:color="auto"/>
            </w:tcBorders>
          </w:tcPr>
          <w:p w14:paraId="73BD3EA7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8.18</w:t>
            </w:r>
          </w:p>
        </w:tc>
        <w:tc>
          <w:tcPr>
            <w:tcW w:w="583" w:type="pct"/>
            <w:tcBorders>
              <w:top w:val="single" w:sz="4" w:space="0" w:color="auto"/>
            </w:tcBorders>
          </w:tcPr>
          <w:p w14:paraId="3E19908B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7.25</w:t>
            </w:r>
          </w:p>
        </w:tc>
      </w:tr>
      <w:tr w:rsidR="00006505" w:rsidRPr="00305177" w14:paraId="0D4FB8EE" w14:textId="77777777" w:rsidTr="00006505">
        <w:tc>
          <w:tcPr>
            <w:tcW w:w="578" w:type="pct"/>
          </w:tcPr>
          <w:p w14:paraId="05C00F9C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2</w:t>
            </w:r>
          </w:p>
        </w:tc>
        <w:tc>
          <w:tcPr>
            <w:tcW w:w="577" w:type="pct"/>
          </w:tcPr>
          <w:p w14:paraId="7801277B" w14:textId="5F02A0FD" w:rsidR="00006505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7.88</w:t>
            </w:r>
          </w:p>
        </w:tc>
        <w:tc>
          <w:tcPr>
            <w:tcW w:w="616" w:type="pct"/>
          </w:tcPr>
          <w:p w14:paraId="530D0294" w14:textId="77777777" w:rsidR="00006505" w:rsidRPr="00AE11A2" w:rsidRDefault="00006505" w:rsidP="00006505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239.32</w:t>
            </w:r>
          </w:p>
          <w:p w14:paraId="3528C5A7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r w:rsidRPr="00AE11A2">
              <w:rPr>
                <w:rFonts w:cstheme="minorHAnsi"/>
              </w:rPr>
              <w:t>1289.91</w:t>
            </w:r>
            <w:r>
              <w:rPr>
                <w:rFonts w:cstheme="minorHAnsi"/>
              </w:rPr>
              <w:t>)</w:t>
            </w:r>
          </w:p>
        </w:tc>
        <w:tc>
          <w:tcPr>
            <w:tcW w:w="743" w:type="pct"/>
          </w:tcPr>
          <w:p w14:paraId="783361FE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392.26</w:t>
            </w:r>
          </w:p>
        </w:tc>
        <w:tc>
          <w:tcPr>
            <w:tcW w:w="692" w:type="pct"/>
          </w:tcPr>
          <w:p w14:paraId="664354AB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976.06 (1106.08)</w:t>
            </w:r>
          </w:p>
        </w:tc>
        <w:tc>
          <w:tcPr>
            <w:tcW w:w="625" w:type="pct"/>
          </w:tcPr>
          <w:p w14:paraId="401406A7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583.57 (825.63)</w:t>
            </w:r>
          </w:p>
        </w:tc>
        <w:tc>
          <w:tcPr>
            <w:tcW w:w="585" w:type="pct"/>
          </w:tcPr>
          <w:p w14:paraId="5B500909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5.83</w:t>
            </w:r>
          </w:p>
        </w:tc>
        <w:tc>
          <w:tcPr>
            <w:tcW w:w="583" w:type="pct"/>
          </w:tcPr>
          <w:p w14:paraId="28778C57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7.98</w:t>
            </w:r>
          </w:p>
        </w:tc>
      </w:tr>
      <w:tr w:rsidR="00006505" w:rsidRPr="00305177" w14:paraId="096E01FC" w14:textId="77777777" w:rsidTr="00006505">
        <w:tc>
          <w:tcPr>
            <w:tcW w:w="578" w:type="pct"/>
          </w:tcPr>
          <w:p w14:paraId="46763556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LC 1</w:t>
            </w:r>
          </w:p>
        </w:tc>
        <w:tc>
          <w:tcPr>
            <w:tcW w:w="577" w:type="pct"/>
          </w:tcPr>
          <w:p w14:paraId="41DEAF8D" w14:textId="02E6F8E2" w:rsidR="00006505" w:rsidRPr="005E63E5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96.74</w:t>
            </w:r>
          </w:p>
        </w:tc>
        <w:tc>
          <w:tcPr>
            <w:tcW w:w="616" w:type="pct"/>
          </w:tcPr>
          <w:p w14:paraId="6A53C72F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2201.28 (2478.88)</w:t>
            </w:r>
          </w:p>
        </w:tc>
        <w:tc>
          <w:tcPr>
            <w:tcW w:w="743" w:type="pct"/>
          </w:tcPr>
          <w:p w14:paraId="2B0D47AB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2268.96</w:t>
            </w:r>
          </w:p>
        </w:tc>
        <w:tc>
          <w:tcPr>
            <w:tcW w:w="692" w:type="pct"/>
          </w:tcPr>
          <w:p w14:paraId="37832CAF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1765.88 (2163.2)</w:t>
            </w:r>
          </w:p>
        </w:tc>
        <w:tc>
          <w:tcPr>
            <w:tcW w:w="625" w:type="pct"/>
          </w:tcPr>
          <w:p w14:paraId="3E560CF1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998.19 (1480.09)</w:t>
            </w:r>
          </w:p>
        </w:tc>
        <w:tc>
          <w:tcPr>
            <w:tcW w:w="585" w:type="pct"/>
          </w:tcPr>
          <w:p w14:paraId="063B4B74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100</w:t>
            </w:r>
          </w:p>
        </w:tc>
        <w:tc>
          <w:tcPr>
            <w:tcW w:w="583" w:type="pct"/>
          </w:tcPr>
          <w:p w14:paraId="2BCA42B6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96.54</w:t>
            </w:r>
          </w:p>
        </w:tc>
      </w:tr>
      <w:tr w:rsidR="00006505" w:rsidRPr="00305177" w14:paraId="77D1E13F" w14:textId="77777777" w:rsidTr="00006505">
        <w:tc>
          <w:tcPr>
            <w:tcW w:w="578" w:type="pct"/>
          </w:tcPr>
          <w:p w14:paraId="5C4EC70F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LC 0</w:t>
            </w:r>
          </w:p>
        </w:tc>
        <w:tc>
          <w:tcPr>
            <w:tcW w:w="577" w:type="pct"/>
          </w:tcPr>
          <w:p w14:paraId="19F7FDE1" w14:textId="71E6A9F3" w:rsidR="00006505" w:rsidRPr="005E63E5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90.42</w:t>
            </w:r>
          </w:p>
        </w:tc>
        <w:tc>
          <w:tcPr>
            <w:tcW w:w="616" w:type="pct"/>
          </w:tcPr>
          <w:p w14:paraId="4B25E480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4783.05 (5281.87)</w:t>
            </w:r>
          </w:p>
        </w:tc>
        <w:tc>
          <w:tcPr>
            <w:tcW w:w="743" w:type="pct"/>
          </w:tcPr>
          <w:p w14:paraId="07BBDCA4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5255.86</w:t>
            </w:r>
          </w:p>
        </w:tc>
        <w:tc>
          <w:tcPr>
            <w:tcW w:w="692" w:type="pct"/>
          </w:tcPr>
          <w:p w14:paraId="4D0C46C2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3949.20 (5050.06)</w:t>
            </w:r>
          </w:p>
        </w:tc>
        <w:tc>
          <w:tcPr>
            <w:tcW w:w="625" w:type="pct"/>
          </w:tcPr>
          <w:p w14:paraId="6B036FBE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2020.31 (2360.83)</w:t>
            </w:r>
          </w:p>
        </w:tc>
        <w:tc>
          <w:tcPr>
            <w:tcW w:w="585" w:type="pct"/>
          </w:tcPr>
          <w:p w14:paraId="7DE2C21B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95.24</w:t>
            </w:r>
          </w:p>
        </w:tc>
        <w:tc>
          <w:tcPr>
            <w:tcW w:w="583" w:type="pct"/>
          </w:tcPr>
          <w:p w14:paraId="7F3D9033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89.82</w:t>
            </w:r>
          </w:p>
        </w:tc>
      </w:tr>
      <w:tr w:rsidR="00006505" w:rsidRPr="00305177" w14:paraId="047182D8" w14:textId="77777777" w:rsidTr="00006505">
        <w:tc>
          <w:tcPr>
            <w:tcW w:w="578" w:type="pct"/>
          </w:tcPr>
          <w:p w14:paraId="49BB1D4E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LC A</w:t>
            </w:r>
          </w:p>
        </w:tc>
        <w:tc>
          <w:tcPr>
            <w:tcW w:w="577" w:type="pct"/>
          </w:tcPr>
          <w:p w14:paraId="1C849F2F" w14:textId="3912C3CB" w:rsidR="00006505" w:rsidRPr="005E63E5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93.86</w:t>
            </w:r>
          </w:p>
        </w:tc>
        <w:tc>
          <w:tcPr>
            <w:tcW w:w="616" w:type="pct"/>
          </w:tcPr>
          <w:p w14:paraId="4361F04B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2763.46 (3247.40)</w:t>
            </w:r>
          </w:p>
        </w:tc>
        <w:tc>
          <w:tcPr>
            <w:tcW w:w="743" w:type="pct"/>
          </w:tcPr>
          <w:p w14:paraId="1F4C5686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2824.62</w:t>
            </w:r>
          </w:p>
        </w:tc>
        <w:tc>
          <w:tcPr>
            <w:tcW w:w="692" w:type="pct"/>
          </w:tcPr>
          <w:p w14:paraId="4EA00E06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5E63E5">
              <w:rPr>
                <w:rFonts w:cstheme="minorHAnsi"/>
              </w:rPr>
              <w:t>2063.67 (2993.83)</w:t>
            </w:r>
          </w:p>
        </w:tc>
        <w:tc>
          <w:tcPr>
            <w:tcW w:w="625" w:type="pct"/>
          </w:tcPr>
          <w:p w14:paraId="6D46D09F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1365.62 (1757.32)</w:t>
            </w:r>
          </w:p>
        </w:tc>
        <w:tc>
          <w:tcPr>
            <w:tcW w:w="585" w:type="pct"/>
          </w:tcPr>
          <w:p w14:paraId="50BE58CD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305177">
              <w:rPr>
                <w:rFonts w:cstheme="minorHAnsi"/>
              </w:rPr>
              <w:t>88</w:t>
            </w:r>
          </w:p>
        </w:tc>
        <w:tc>
          <w:tcPr>
            <w:tcW w:w="583" w:type="pct"/>
          </w:tcPr>
          <w:p w14:paraId="31617FD3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305177">
              <w:rPr>
                <w:rFonts w:cstheme="minorHAnsi"/>
              </w:rPr>
              <w:t>94.51</w:t>
            </w:r>
          </w:p>
        </w:tc>
      </w:tr>
      <w:tr w:rsidR="00006505" w:rsidRPr="00305177" w14:paraId="017D977B" w14:textId="77777777" w:rsidTr="00006505">
        <w:tc>
          <w:tcPr>
            <w:tcW w:w="578" w:type="pct"/>
          </w:tcPr>
          <w:p w14:paraId="11B54CFF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B</w:t>
            </w:r>
          </w:p>
        </w:tc>
        <w:tc>
          <w:tcPr>
            <w:tcW w:w="577" w:type="pct"/>
          </w:tcPr>
          <w:p w14:paraId="658F0961" w14:textId="1FEE1E89" w:rsidR="00006505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2.92</w:t>
            </w:r>
          </w:p>
        </w:tc>
        <w:tc>
          <w:tcPr>
            <w:tcW w:w="616" w:type="pct"/>
          </w:tcPr>
          <w:p w14:paraId="01A6A25B" w14:textId="77777777" w:rsidR="00006505" w:rsidRPr="002747A5" w:rsidRDefault="00006505" w:rsidP="00006505">
            <w:pPr>
              <w:spacing w:line="240" w:lineRule="auto"/>
              <w:rPr>
                <w:rFonts w:cstheme="minorHAnsi"/>
              </w:rPr>
            </w:pPr>
            <w:r w:rsidRPr="002747A5">
              <w:rPr>
                <w:rFonts w:cstheme="minorHAnsi"/>
              </w:rPr>
              <w:t>4095.57 (4665.61)</w:t>
            </w:r>
          </w:p>
        </w:tc>
        <w:tc>
          <w:tcPr>
            <w:tcW w:w="743" w:type="pct"/>
          </w:tcPr>
          <w:p w14:paraId="70AF2A3D" w14:textId="77777777" w:rsidR="00006505" w:rsidRPr="002747A5" w:rsidRDefault="00006505" w:rsidP="00006505">
            <w:pPr>
              <w:spacing w:line="240" w:lineRule="auto"/>
              <w:rPr>
                <w:rFonts w:cstheme="minorHAnsi"/>
              </w:rPr>
            </w:pPr>
            <w:r w:rsidRPr="002747A5">
              <w:rPr>
                <w:rFonts w:cstheme="minorHAnsi"/>
              </w:rPr>
              <w:t>4331.42</w:t>
            </w:r>
          </w:p>
          <w:p w14:paraId="0AF4544F" w14:textId="77777777" w:rsidR="00006505" w:rsidRPr="002747A5" w:rsidRDefault="00006505" w:rsidP="00006505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692" w:type="pct"/>
          </w:tcPr>
          <w:p w14:paraId="5A531A2A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3061.02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4260.98</w:t>
            </w:r>
            <w:r>
              <w:rPr>
                <w:rFonts w:cstheme="minorHAnsi"/>
              </w:rPr>
              <w:t>)</w:t>
            </w:r>
          </w:p>
        </w:tc>
        <w:tc>
          <w:tcPr>
            <w:tcW w:w="625" w:type="pct"/>
          </w:tcPr>
          <w:p w14:paraId="411F9154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2130.64 (2541.18)</w:t>
            </w:r>
          </w:p>
        </w:tc>
        <w:tc>
          <w:tcPr>
            <w:tcW w:w="585" w:type="pct"/>
          </w:tcPr>
          <w:p w14:paraId="731715B6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4.82</w:t>
            </w:r>
          </w:p>
        </w:tc>
        <w:tc>
          <w:tcPr>
            <w:tcW w:w="583" w:type="pct"/>
          </w:tcPr>
          <w:p w14:paraId="57A8CAEC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2.18</w:t>
            </w:r>
          </w:p>
        </w:tc>
      </w:tr>
      <w:tr w:rsidR="00006505" w:rsidRPr="00305177" w14:paraId="0F974591" w14:textId="77777777" w:rsidTr="00006505">
        <w:tc>
          <w:tcPr>
            <w:tcW w:w="578" w:type="pct"/>
            <w:tcBorders>
              <w:bottom w:val="single" w:sz="4" w:space="0" w:color="auto"/>
            </w:tcBorders>
          </w:tcPr>
          <w:p w14:paraId="4A28F1B2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otal</w:t>
            </w:r>
          </w:p>
        </w:tc>
        <w:tc>
          <w:tcPr>
            <w:tcW w:w="577" w:type="pct"/>
            <w:tcBorders>
              <w:bottom w:val="single" w:sz="4" w:space="0" w:color="auto"/>
            </w:tcBorders>
          </w:tcPr>
          <w:p w14:paraId="3152A685" w14:textId="0D1634CE" w:rsidR="00006505" w:rsidRDefault="00006505" w:rsidP="00006505">
            <w:pPr>
              <w:spacing w:line="240" w:lineRule="auto"/>
              <w:rPr>
                <w:rFonts w:cstheme="minorHAnsi"/>
              </w:rPr>
            </w:pPr>
            <w:r w:rsidRPr="00C74E97">
              <w:rPr>
                <w:rFonts w:cstheme="minorHAnsi"/>
              </w:rPr>
              <w:t>94.82</w:t>
            </w:r>
          </w:p>
        </w:tc>
        <w:tc>
          <w:tcPr>
            <w:tcW w:w="616" w:type="pct"/>
            <w:tcBorders>
              <w:bottom w:val="single" w:sz="4" w:space="0" w:color="auto"/>
            </w:tcBorders>
          </w:tcPr>
          <w:p w14:paraId="196C5943" w14:textId="77777777" w:rsidR="00006505" w:rsidRPr="002747A5" w:rsidRDefault="00006505" w:rsidP="00006505">
            <w:pPr>
              <w:spacing w:line="240" w:lineRule="auto"/>
              <w:rPr>
                <w:rFonts w:cstheme="minorHAnsi"/>
              </w:rPr>
            </w:pPr>
            <w:r w:rsidRPr="002747A5">
              <w:rPr>
                <w:rFonts w:cstheme="minorHAnsi"/>
              </w:rPr>
              <w:t>2702.64</w:t>
            </w:r>
          </w:p>
          <w:p w14:paraId="6CA91297" w14:textId="77777777" w:rsidR="00006505" w:rsidRPr="002747A5" w:rsidRDefault="00006505" w:rsidP="00006505">
            <w:pPr>
              <w:spacing w:line="240" w:lineRule="auto"/>
              <w:rPr>
                <w:rFonts w:cstheme="minorHAnsi"/>
              </w:rPr>
            </w:pPr>
            <w:r w:rsidRPr="002747A5">
              <w:rPr>
                <w:rFonts w:cstheme="minorHAnsi"/>
              </w:rPr>
              <w:t>(3732.31)</w:t>
            </w:r>
          </w:p>
        </w:tc>
        <w:tc>
          <w:tcPr>
            <w:tcW w:w="743" w:type="pct"/>
            <w:tcBorders>
              <w:bottom w:val="single" w:sz="4" w:space="0" w:color="auto"/>
            </w:tcBorders>
          </w:tcPr>
          <w:p w14:paraId="2D3B0DFD" w14:textId="77777777" w:rsidR="00006505" w:rsidRPr="002747A5" w:rsidRDefault="00006505" w:rsidP="00006505">
            <w:pPr>
              <w:spacing w:line="240" w:lineRule="auto"/>
              <w:rPr>
                <w:rFonts w:cstheme="minorHAnsi"/>
              </w:rPr>
            </w:pPr>
            <w:r w:rsidRPr="002747A5">
              <w:rPr>
                <w:rFonts w:cstheme="minorHAnsi"/>
              </w:rPr>
              <w:t xml:space="preserve">2629 </w:t>
            </w: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4D946260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2090.37 (3358.29)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508ED0F2" w14:textId="77777777" w:rsidR="00006505" w:rsidRPr="00305177" w:rsidRDefault="00006505" w:rsidP="00006505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305177">
              <w:rPr>
                <w:rFonts w:ascii="Times New Roman" w:eastAsiaTheme="minorHAnsi" w:hAnsi="Times New Roman" w:cstheme="minorHAnsi"/>
                <w:sz w:val="24"/>
                <w:szCs w:val="22"/>
              </w:rPr>
              <w:t>1308.30 (1965.46)</w:t>
            </w:r>
          </w:p>
        </w:tc>
        <w:tc>
          <w:tcPr>
            <w:tcW w:w="585" w:type="pct"/>
            <w:tcBorders>
              <w:bottom w:val="single" w:sz="4" w:space="0" w:color="auto"/>
            </w:tcBorders>
          </w:tcPr>
          <w:p w14:paraId="11F2A61D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4.98</w:t>
            </w:r>
          </w:p>
        </w:tc>
        <w:tc>
          <w:tcPr>
            <w:tcW w:w="583" w:type="pct"/>
            <w:tcBorders>
              <w:bottom w:val="single" w:sz="4" w:space="0" w:color="auto"/>
            </w:tcBorders>
          </w:tcPr>
          <w:p w14:paraId="24DB63FA" w14:textId="77777777" w:rsidR="00006505" w:rsidRPr="00305177" w:rsidRDefault="00006505" w:rsidP="00006505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4.79</w:t>
            </w:r>
          </w:p>
        </w:tc>
      </w:tr>
    </w:tbl>
    <w:p w14:paraId="395473B0" w14:textId="77777777" w:rsidR="005E0F01" w:rsidRDefault="005E0F01" w:rsidP="005E0F01"/>
    <w:sectPr w:rsidR="005E0F01" w:rsidSect="005B2D38">
      <w:footerReference w:type="default" r:id="rId8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2B2FD" w14:textId="77777777" w:rsidR="004D69F5" w:rsidRDefault="004D69F5" w:rsidP="005151BA">
      <w:pPr>
        <w:spacing w:line="240" w:lineRule="auto"/>
      </w:pPr>
      <w:r>
        <w:separator/>
      </w:r>
    </w:p>
  </w:endnote>
  <w:endnote w:type="continuationSeparator" w:id="0">
    <w:p w14:paraId="019BDD6E" w14:textId="77777777" w:rsidR="004D69F5" w:rsidRDefault="004D69F5" w:rsidP="005151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1ef757c0">
    <w:altName w:val="Cambria"/>
    <w:panose1 w:val="00000000000000000000"/>
    <w:charset w:val="00"/>
    <w:family w:val="roman"/>
    <w:notTrueType/>
    <w:pitch w:val="default"/>
  </w:font>
  <w:font w:name="AdvP4C4E51">
    <w:altName w:val="Cambria"/>
    <w:panose1 w:val="00000000000000000000"/>
    <w:charset w:val="00"/>
    <w:family w:val="roman"/>
    <w:notTrueType/>
    <w:pitch w:val="default"/>
  </w:font>
  <w:font w:name="AdvOT7d6df7ab.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9284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E4BEA" w14:textId="70D7F71D" w:rsidR="00166DAE" w:rsidRDefault="00166D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7ED0CB9" w14:textId="77777777" w:rsidR="00166DAE" w:rsidRDefault="00166D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180DD1" w14:textId="77777777" w:rsidR="004D69F5" w:rsidRDefault="004D69F5" w:rsidP="005151BA">
      <w:pPr>
        <w:spacing w:line="240" w:lineRule="auto"/>
      </w:pPr>
      <w:r>
        <w:separator/>
      </w:r>
    </w:p>
  </w:footnote>
  <w:footnote w:type="continuationSeparator" w:id="0">
    <w:p w14:paraId="19471992" w14:textId="77777777" w:rsidR="004D69F5" w:rsidRDefault="004D69F5" w:rsidP="005151B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E2866"/>
    <w:multiLevelType w:val="hybridMultilevel"/>
    <w:tmpl w:val="6AC202F6"/>
    <w:lvl w:ilvl="0" w:tplc="668A289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11E6E"/>
    <w:multiLevelType w:val="hybridMultilevel"/>
    <w:tmpl w:val="80B07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433CAC"/>
    <w:multiLevelType w:val="hybridMultilevel"/>
    <w:tmpl w:val="2AB82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c3NzYztTCyNDBX0lEKTi0uzszPAykwtKwFAORvf3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evp9a9zxppxserxe4p5zzv5ea9pddsfesa&quot;&gt;argos_errors&lt;record-ids&gt;&lt;item&gt;1&lt;/item&gt;&lt;item&gt;2&lt;/item&gt;&lt;item&gt;4&lt;/item&gt;&lt;item&gt;5&lt;/item&gt;&lt;item&gt;6&lt;/item&gt;&lt;item&gt;7&lt;/item&gt;&lt;item&gt;8&lt;/item&gt;&lt;item&gt;11&lt;/item&gt;&lt;item&gt;12&lt;/item&gt;&lt;item&gt;15&lt;/item&gt;&lt;item&gt;17&lt;/item&gt;&lt;item&gt;18&lt;/item&gt;&lt;item&gt;20&lt;/item&gt;&lt;item&gt;21&lt;/item&gt;&lt;item&gt;22&lt;/item&gt;&lt;item&gt;23&lt;/item&gt;&lt;item&gt;24&lt;/item&gt;&lt;item&gt;25&lt;/item&gt;&lt;item&gt;26&lt;/item&gt;&lt;item&gt;30&lt;/item&gt;&lt;item&gt;33&lt;/item&gt;&lt;item&gt;36&lt;/item&gt;&lt;item&gt;39&lt;/item&gt;&lt;item&gt;40&lt;/item&gt;&lt;item&gt;41&lt;/item&gt;&lt;item&gt;43&lt;/item&gt;&lt;item&gt;44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7&lt;/item&gt;&lt;item&gt;58&lt;/item&gt;&lt;item&gt;59&lt;/item&gt;&lt;/record-ids&gt;&lt;/item&gt;&lt;/Libraries&gt;"/>
  </w:docVars>
  <w:rsids>
    <w:rsidRoot w:val="004A6503"/>
    <w:rsid w:val="000039D7"/>
    <w:rsid w:val="00006428"/>
    <w:rsid w:val="00006505"/>
    <w:rsid w:val="00006D50"/>
    <w:rsid w:val="000120FD"/>
    <w:rsid w:val="000130DD"/>
    <w:rsid w:val="00013389"/>
    <w:rsid w:val="00013B0F"/>
    <w:rsid w:val="0002178D"/>
    <w:rsid w:val="00022F00"/>
    <w:rsid w:val="00031795"/>
    <w:rsid w:val="00031C09"/>
    <w:rsid w:val="0003234A"/>
    <w:rsid w:val="00033A44"/>
    <w:rsid w:val="000346E8"/>
    <w:rsid w:val="00035930"/>
    <w:rsid w:val="0003637B"/>
    <w:rsid w:val="00036882"/>
    <w:rsid w:val="000369AC"/>
    <w:rsid w:val="000410E4"/>
    <w:rsid w:val="0004304F"/>
    <w:rsid w:val="00044437"/>
    <w:rsid w:val="00044E11"/>
    <w:rsid w:val="00045610"/>
    <w:rsid w:val="0005326E"/>
    <w:rsid w:val="00054E3D"/>
    <w:rsid w:val="00065CBC"/>
    <w:rsid w:val="000673C6"/>
    <w:rsid w:val="00067D88"/>
    <w:rsid w:val="00074AF4"/>
    <w:rsid w:val="00074D62"/>
    <w:rsid w:val="00076D1F"/>
    <w:rsid w:val="00082D24"/>
    <w:rsid w:val="000830EC"/>
    <w:rsid w:val="000834B2"/>
    <w:rsid w:val="000852B7"/>
    <w:rsid w:val="00086E82"/>
    <w:rsid w:val="00086F62"/>
    <w:rsid w:val="000915F1"/>
    <w:rsid w:val="000921B7"/>
    <w:rsid w:val="00092552"/>
    <w:rsid w:val="00095193"/>
    <w:rsid w:val="00095839"/>
    <w:rsid w:val="00095B64"/>
    <w:rsid w:val="00096D8A"/>
    <w:rsid w:val="000976F5"/>
    <w:rsid w:val="000A002F"/>
    <w:rsid w:val="000A298E"/>
    <w:rsid w:val="000A3D86"/>
    <w:rsid w:val="000A4FCE"/>
    <w:rsid w:val="000A63BD"/>
    <w:rsid w:val="000A7C3D"/>
    <w:rsid w:val="000B182C"/>
    <w:rsid w:val="000B26DB"/>
    <w:rsid w:val="000B2B6C"/>
    <w:rsid w:val="000B41B0"/>
    <w:rsid w:val="000B48A8"/>
    <w:rsid w:val="000B4AD7"/>
    <w:rsid w:val="000B5D2A"/>
    <w:rsid w:val="000B62BA"/>
    <w:rsid w:val="000B6365"/>
    <w:rsid w:val="000B6F52"/>
    <w:rsid w:val="000B70F3"/>
    <w:rsid w:val="000B769E"/>
    <w:rsid w:val="000C6D46"/>
    <w:rsid w:val="000D1A74"/>
    <w:rsid w:val="000D24F4"/>
    <w:rsid w:val="000D2B3B"/>
    <w:rsid w:val="000D7B0C"/>
    <w:rsid w:val="000E0B79"/>
    <w:rsid w:val="000E1690"/>
    <w:rsid w:val="000E3D63"/>
    <w:rsid w:val="000E4A33"/>
    <w:rsid w:val="000E5FBC"/>
    <w:rsid w:val="000E6277"/>
    <w:rsid w:val="000F2EB2"/>
    <w:rsid w:val="000F389E"/>
    <w:rsid w:val="000F4408"/>
    <w:rsid w:val="000F4BE4"/>
    <w:rsid w:val="000F5BD6"/>
    <w:rsid w:val="0010087A"/>
    <w:rsid w:val="001021FA"/>
    <w:rsid w:val="00102309"/>
    <w:rsid w:val="001028F6"/>
    <w:rsid w:val="001049DB"/>
    <w:rsid w:val="00105964"/>
    <w:rsid w:val="00106CAC"/>
    <w:rsid w:val="0011294F"/>
    <w:rsid w:val="00113E20"/>
    <w:rsid w:val="00114927"/>
    <w:rsid w:val="001168CE"/>
    <w:rsid w:val="00117B4E"/>
    <w:rsid w:val="00120844"/>
    <w:rsid w:val="00121C89"/>
    <w:rsid w:val="00124060"/>
    <w:rsid w:val="00124BB7"/>
    <w:rsid w:val="001254FB"/>
    <w:rsid w:val="00125AF3"/>
    <w:rsid w:val="001302F5"/>
    <w:rsid w:val="0013316C"/>
    <w:rsid w:val="0014110D"/>
    <w:rsid w:val="00143A85"/>
    <w:rsid w:val="001445F8"/>
    <w:rsid w:val="00154FC0"/>
    <w:rsid w:val="0015669B"/>
    <w:rsid w:val="0016086E"/>
    <w:rsid w:val="001608D5"/>
    <w:rsid w:val="00160C96"/>
    <w:rsid w:val="00161DB0"/>
    <w:rsid w:val="001623EB"/>
    <w:rsid w:val="0016309B"/>
    <w:rsid w:val="00166DAE"/>
    <w:rsid w:val="00167367"/>
    <w:rsid w:val="00167E60"/>
    <w:rsid w:val="00167EF2"/>
    <w:rsid w:val="0017014C"/>
    <w:rsid w:val="001706C1"/>
    <w:rsid w:val="00173211"/>
    <w:rsid w:val="00176542"/>
    <w:rsid w:val="0017656F"/>
    <w:rsid w:val="001779D2"/>
    <w:rsid w:val="00182556"/>
    <w:rsid w:val="00185690"/>
    <w:rsid w:val="001901A4"/>
    <w:rsid w:val="0019129A"/>
    <w:rsid w:val="001924AA"/>
    <w:rsid w:val="00195C14"/>
    <w:rsid w:val="00196345"/>
    <w:rsid w:val="001A2644"/>
    <w:rsid w:val="001A2D20"/>
    <w:rsid w:val="001A43A4"/>
    <w:rsid w:val="001A5BA0"/>
    <w:rsid w:val="001B11A5"/>
    <w:rsid w:val="001B13CA"/>
    <w:rsid w:val="001B15BE"/>
    <w:rsid w:val="001B17B2"/>
    <w:rsid w:val="001B1F83"/>
    <w:rsid w:val="001B7565"/>
    <w:rsid w:val="001C332E"/>
    <w:rsid w:val="001C4ABA"/>
    <w:rsid w:val="001C6467"/>
    <w:rsid w:val="001C6E69"/>
    <w:rsid w:val="001C74F7"/>
    <w:rsid w:val="001D2647"/>
    <w:rsid w:val="001D26AE"/>
    <w:rsid w:val="001D28AA"/>
    <w:rsid w:val="001D401C"/>
    <w:rsid w:val="001D4ABD"/>
    <w:rsid w:val="001D4B05"/>
    <w:rsid w:val="001D4C3D"/>
    <w:rsid w:val="001D53C1"/>
    <w:rsid w:val="001D5D50"/>
    <w:rsid w:val="001E209B"/>
    <w:rsid w:val="001E2422"/>
    <w:rsid w:val="001E2ED5"/>
    <w:rsid w:val="001E42DA"/>
    <w:rsid w:val="001E4BFD"/>
    <w:rsid w:val="001E50F9"/>
    <w:rsid w:val="001F0140"/>
    <w:rsid w:val="001F2BA4"/>
    <w:rsid w:val="001F4E1D"/>
    <w:rsid w:val="001F6282"/>
    <w:rsid w:val="0020189B"/>
    <w:rsid w:val="002023F5"/>
    <w:rsid w:val="002029C3"/>
    <w:rsid w:val="00205101"/>
    <w:rsid w:val="002074B0"/>
    <w:rsid w:val="00213445"/>
    <w:rsid w:val="0021556F"/>
    <w:rsid w:val="002201B4"/>
    <w:rsid w:val="00221A85"/>
    <w:rsid w:val="0022285F"/>
    <w:rsid w:val="002251C5"/>
    <w:rsid w:val="00230DF1"/>
    <w:rsid w:val="002329ED"/>
    <w:rsid w:val="00236D05"/>
    <w:rsid w:val="00240123"/>
    <w:rsid w:val="00240860"/>
    <w:rsid w:val="002444DD"/>
    <w:rsid w:val="00246455"/>
    <w:rsid w:val="00253D40"/>
    <w:rsid w:val="002549CC"/>
    <w:rsid w:val="002566B5"/>
    <w:rsid w:val="002576BE"/>
    <w:rsid w:val="00261AEF"/>
    <w:rsid w:val="002629EE"/>
    <w:rsid w:val="00266D96"/>
    <w:rsid w:val="002677DF"/>
    <w:rsid w:val="002715C6"/>
    <w:rsid w:val="002746D2"/>
    <w:rsid w:val="002747A5"/>
    <w:rsid w:val="002775A8"/>
    <w:rsid w:val="00281102"/>
    <w:rsid w:val="002835AA"/>
    <w:rsid w:val="002871FD"/>
    <w:rsid w:val="00287978"/>
    <w:rsid w:val="002918E3"/>
    <w:rsid w:val="00294AD5"/>
    <w:rsid w:val="00295844"/>
    <w:rsid w:val="0029616B"/>
    <w:rsid w:val="0029676F"/>
    <w:rsid w:val="00297CA2"/>
    <w:rsid w:val="002A0BB0"/>
    <w:rsid w:val="002A2EF4"/>
    <w:rsid w:val="002B0DE5"/>
    <w:rsid w:val="002B4733"/>
    <w:rsid w:val="002C0BC4"/>
    <w:rsid w:val="002C0BD9"/>
    <w:rsid w:val="002C123F"/>
    <w:rsid w:val="002C3587"/>
    <w:rsid w:val="002C65F1"/>
    <w:rsid w:val="002D1CBB"/>
    <w:rsid w:val="002D32C0"/>
    <w:rsid w:val="002D524F"/>
    <w:rsid w:val="002D526D"/>
    <w:rsid w:val="002D5DAD"/>
    <w:rsid w:val="002D6C0E"/>
    <w:rsid w:val="002E0C9D"/>
    <w:rsid w:val="002E4313"/>
    <w:rsid w:val="002E46D6"/>
    <w:rsid w:val="002E5571"/>
    <w:rsid w:val="002E7C8F"/>
    <w:rsid w:val="002F1833"/>
    <w:rsid w:val="002F4892"/>
    <w:rsid w:val="002F52F4"/>
    <w:rsid w:val="002F6C14"/>
    <w:rsid w:val="00303DB1"/>
    <w:rsid w:val="00305177"/>
    <w:rsid w:val="00314B22"/>
    <w:rsid w:val="003166B0"/>
    <w:rsid w:val="00321896"/>
    <w:rsid w:val="00321D81"/>
    <w:rsid w:val="0032655B"/>
    <w:rsid w:val="0033208B"/>
    <w:rsid w:val="003332A9"/>
    <w:rsid w:val="003354AC"/>
    <w:rsid w:val="0033680E"/>
    <w:rsid w:val="003420DD"/>
    <w:rsid w:val="0034290B"/>
    <w:rsid w:val="00342A47"/>
    <w:rsid w:val="00344764"/>
    <w:rsid w:val="00347927"/>
    <w:rsid w:val="0034792E"/>
    <w:rsid w:val="00347DBF"/>
    <w:rsid w:val="0035152D"/>
    <w:rsid w:val="003521C5"/>
    <w:rsid w:val="00352B6C"/>
    <w:rsid w:val="00353ED3"/>
    <w:rsid w:val="0035558F"/>
    <w:rsid w:val="00356D2D"/>
    <w:rsid w:val="0036036E"/>
    <w:rsid w:val="0036222A"/>
    <w:rsid w:val="003637A9"/>
    <w:rsid w:val="00364002"/>
    <w:rsid w:val="00364058"/>
    <w:rsid w:val="00364C83"/>
    <w:rsid w:val="003664AD"/>
    <w:rsid w:val="003666AE"/>
    <w:rsid w:val="0037021A"/>
    <w:rsid w:val="0037120C"/>
    <w:rsid w:val="0037208C"/>
    <w:rsid w:val="003749D4"/>
    <w:rsid w:val="00374D78"/>
    <w:rsid w:val="003766E1"/>
    <w:rsid w:val="003810AB"/>
    <w:rsid w:val="0038434A"/>
    <w:rsid w:val="00387AA4"/>
    <w:rsid w:val="003911E3"/>
    <w:rsid w:val="003915C1"/>
    <w:rsid w:val="003958F7"/>
    <w:rsid w:val="003960BD"/>
    <w:rsid w:val="0039703C"/>
    <w:rsid w:val="003A2674"/>
    <w:rsid w:val="003A4AF6"/>
    <w:rsid w:val="003B0C87"/>
    <w:rsid w:val="003C074D"/>
    <w:rsid w:val="003C1154"/>
    <w:rsid w:val="003C1562"/>
    <w:rsid w:val="003C20EB"/>
    <w:rsid w:val="003C22B8"/>
    <w:rsid w:val="003D390E"/>
    <w:rsid w:val="003D54A7"/>
    <w:rsid w:val="003D6FBF"/>
    <w:rsid w:val="003D7C6E"/>
    <w:rsid w:val="003E4E02"/>
    <w:rsid w:val="003E5E93"/>
    <w:rsid w:val="003E61D8"/>
    <w:rsid w:val="003F1465"/>
    <w:rsid w:val="003F1BE9"/>
    <w:rsid w:val="003F41E5"/>
    <w:rsid w:val="003F57E5"/>
    <w:rsid w:val="003F6616"/>
    <w:rsid w:val="004007C8"/>
    <w:rsid w:val="00415309"/>
    <w:rsid w:val="004179E3"/>
    <w:rsid w:val="004202D5"/>
    <w:rsid w:val="00420B84"/>
    <w:rsid w:val="004217C1"/>
    <w:rsid w:val="0042430A"/>
    <w:rsid w:val="00424CB6"/>
    <w:rsid w:val="0042634E"/>
    <w:rsid w:val="00427608"/>
    <w:rsid w:val="00431E2A"/>
    <w:rsid w:val="00434724"/>
    <w:rsid w:val="00436507"/>
    <w:rsid w:val="004375D3"/>
    <w:rsid w:val="004379AB"/>
    <w:rsid w:val="00440199"/>
    <w:rsid w:val="0044251C"/>
    <w:rsid w:val="00442D25"/>
    <w:rsid w:val="00443AD5"/>
    <w:rsid w:val="00455923"/>
    <w:rsid w:val="00455A31"/>
    <w:rsid w:val="00456A6E"/>
    <w:rsid w:val="00456E38"/>
    <w:rsid w:val="0045754F"/>
    <w:rsid w:val="00462168"/>
    <w:rsid w:val="00463A36"/>
    <w:rsid w:val="00470471"/>
    <w:rsid w:val="00472A30"/>
    <w:rsid w:val="0047602E"/>
    <w:rsid w:val="00476F74"/>
    <w:rsid w:val="00480BFE"/>
    <w:rsid w:val="00482925"/>
    <w:rsid w:val="00484AE9"/>
    <w:rsid w:val="00486CD6"/>
    <w:rsid w:val="00495833"/>
    <w:rsid w:val="004A2649"/>
    <w:rsid w:val="004A6503"/>
    <w:rsid w:val="004B3AF5"/>
    <w:rsid w:val="004B4321"/>
    <w:rsid w:val="004B4650"/>
    <w:rsid w:val="004B5C7D"/>
    <w:rsid w:val="004C0DDC"/>
    <w:rsid w:val="004C118B"/>
    <w:rsid w:val="004C3076"/>
    <w:rsid w:val="004D546E"/>
    <w:rsid w:val="004D69F5"/>
    <w:rsid w:val="004D71D8"/>
    <w:rsid w:val="004E0A3D"/>
    <w:rsid w:val="004E4A53"/>
    <w:rsid w:val="004E78A7"/>
    <w:rsid w:val="004E7A93"/>
    <w:rsid w:val="004F0A5A"/>
    <w:rsid w:val="004F3195"/>
    <w:rsid w:val="00500696"/>
    <w:rsid w:val="00501964"/>
    <w:rsid w:val="00504233"/>
    <w:rsid w:val="005053B2"/>
    <w:rsid w:val="00505512"/>
    <w:rsid w:val="00505618"/>
    <w:rsid w:val="00507C97"/>
    <w:rsid w:val="005151BA"/>
    <w:rsid w:val="00517B05"/>
    <w:rsid w:val="00526255"/>
    <w:rsid w:val="0052745F"/>
    <w:rsid w:val="00530332"/>
    <w:rsid w:val="00533099"/>
    <w:rsid w:val="00542C20"/>
    <w:rsid w:val="00550C55"/>
    <w:rsid w:val="005534FD"/>
    <w:rsid w:val="005548FF"/>
    <w:rsid w:val="0055514C"/>
    <w:rsid w:val="00555976"/>
    <w:rsid w:val="00557107"/>
    <w:rsid w:val="00560198"/>
    <w:rsid w:val="00561235"/>
    <w:rsid w:val="00562F32"/>
    <w:rsid w:val="005636D3"/>
    <w:rsid w:val="0056446A"/>
    <w:rsid w:val="00564D5B"/>
    <w:rsid w:val="005736AB"/>
    <w:rsid w:val="0058294D"/>
    <w:rsid w:val="00583C95"/>
    <w:rsid w:val="00587DE1"/>
    <w:rsid w:val="00591865"/>
    <w:rsid w:val="005940DD"/>
    <w:rsid w:val="005A0041"/>
    <w:rsid w:val="005A4A03"/>
    <w:rsid w:val="005A6C63"/>
    <w:rsid w:val="005A7A83"/>
    <w:rsid w:val="005B05EF"/>
    <w:rsid w:val="005B1B82"/>
    <w:rsid w:val="005B1D85"/>
    <w:rsid w:val="005B2D38"/>
    <w:rsid w:val="005B3674"/>
    <w:rsid w:val="005B46DF"/>
    <w:rsid w:val="005B595D"/>
    <w:rsid w:val="005C031E"/>
    <w:rsid w:val="005C0CD0"/>
    <w:rsid w:val="005C19F6"/>
    <w:rsid w:val="005C37AD"/>
    <w:rsid w:val="005C37D2"/>
    <w:rsid w:val="005C4091"/>
    <w:rsid w:val="005C6D9E"/>
    <w:rsid w:val="005C7E0B"/>
    <w:rsid w:val="005D1D99"/>
    <w:rsid w:val="005D3721"/>
    <w:rsid w:val="005D4511"/>
    <w:rsid w:val="005D507F"/>
    <w:rsid w:val="005D53EE"/>
    <w:rsid w:val="005D56E3"/>
    <w:rsid w:val="005E0F01"/>
    <w:rsid w:val="005E1AF5"/>
    <w:rsid w:val="005E1F1A"/>
    <w:rsid w:val="005E39E2"/>
    <w:rsid w:val="005E5538"/>
    <w:rsid w:val="005F53DA"/>
    <w:rsid w:val="005F572B"/>
    <w:rsid w:val="005F5E86"/>
    <w:rsid w:val="005F63EA"/>
    <w:rsid w:val="005F6AA9"/>
    <w:rsid w:val="005F7EAC"/>
    <w:rsid w:val="006023D0"/>
    <w:rsid w:val="00604934"/>
    <w:rsid w:val="006059D6"/>
    <w:rsid w:val="006074A9"/>
    <w:rsid w:val="00611F93"/>
    <w:rsid w:val="00612B30"/>
    <w:rsid w:val="006164B4"/>
    <w:rsid w:val="00621011"/>
    <w:rsid w:val="00621459"/>
    <w:rsid w:val="00624E36"/>
    <w:rsid w:val="006277B3"/>
    <w:rsid w:val="0063087D"/>
    <w:rsid w:val="00633807"/>
    <w:rsid w:val="00636791"/>
    <w:rsid w:val="00637249"/>
    <w:rsid w:val="00640061"/>
    <w:rsid w:val="006517C7"/>
    <w:rsid w:val="006526F9"/>
    <w:rsid w:val="0065538E"/>
    <w:rsid w:val="00655644"/>
    <w:rsid w:val="006571B4"/>
    <w:rsid w:val="00663EC6"/>
    <w:rsid w:val="00665D96"/>
    <w:rsid w:val="00666111"/>
    <w:rsid w:val="0066668F"/>
    <w:rsid w:val="006677F8"/>
    <w:rsid w:val="00667F9A"/>
    <w:rsid w:val="0067113C"/>
    <w:rsid w:val="00674939"/>
    <w:rsid w:val="0067561E"/>
    <w:rsid w:val="00683B59"/>
    <w:rsid w:val="00685021"/>
    <w:rsid w:val="00691D39"/>
    <w:rsid w:val="006957D7"/>
    <w:rsid w:val="006A00DE"/>
    <w:rsid w:val="006A10E5"/>
    <w:rsid w:val="006A45B9"/>
    <w:rsid w:val="006A6D18"/>
    <w:rsid w:val="006A6DAA"/>
    <w:rsid w:val="006A7A73"/>
    <w:rsid w:val="006A7D12"/>
    <w:rsid w:val="006B45B2"/>
    <w:rsid w:val="006B4881"/>
    <w:rsid w:val="006B6804"/>
    <w:rsid w:val="006B6964"/>
    <w:rsid w:val="006B7D86"/>
    <w:rsid w:val="006C027B"/>
    <w:rsid w:val="006C3D52"/>
    <w:rsid w:val="006C5821"/>
    <w:rsid w:val="006D10FD"/>
    <w:rsid w:val="006D399A"/>
    <w:rsid w:val="006D5EA0"/>
    <w:rsid w:val="006D6C92"/>
    <w:rsid w:val="006D74E0"/>
    <w:rsid w:val="006D77C2"/>
    <w:rsid w:val="006E0893"/>
    <w:rsid w:val="006E10C7"/>
    <w:rsid w:val="006E6616"/>
    <w:rsid w:val="006E74D1"/>
    <w:rsid w:val="006E7CFD"/>
    <w:rsid w:val="006F333C"/>
    <w:rsid w:val="006F408D"/>
    <w:rsid w:val="006F58E4"/>
    <w:rsid w:val="006F70B7"/>
    <w:rsid w:val="006F7183"/>
    <w:rsid w:val="006F7728"/>
    <w:rsid w:val="00701BA0"/>
    <w:rsid w:val="00702DDC"/>
    <w:rsid w:val="00704295"/>
    <w:rsid w:val="0070698F"/>
    <w:rsid w:val="007076A1"/>
    <w:rsid w:val="00710C3D"/>
    <w:rsid w:val="00714A98"/>
    <w:rsid w:val="007159AF"/>
    <w:rsid w:val="00715E87"/>
    <w:rsid w:val="00717C0B"/>
    <w:rsid w:val="00725BB9"/>
    <w:rsid w:val="0072618B"/>
    <w:rsid w:val="007302BA"/>
    <w:rsid w:val="007302CC"/>
    <w:rsid w:val="00733C6A"/>
    <w:rsid w:val="00733E17"/>
    <w:rsid w:val="0073434C"/>
    <w:rsid w:val="007345FD"/>
    <w:rsid w:val="007350C3"/>
    <w:rsid w:val="00735935"/>
    <w:rsid w:val="00736AE8"/>
    <w:rsid w:val="00736BB6"/>
    <w:rsid w:val="0073717E"/>
    <w:rsid w:val="007372B3"/>
    <w:rsid w:val="00741205"/>
    <w:rsid w:val="00741644"/>
    <w:rsid w:val="00742063"/>
    <w:rsid w:val="00744C0A"/>
    <w:rsid w:val="00746ADF"/>
    <w:rsid w:val="00750D8D"/>
    <w:rsid w:val="00751517"/>
    <w:rsid w:val="00752AA1"/>
    <w:rsid w:val="00753385"/>
    <w:rsid w:val="007563EB"/>
    <w:rsid w:val="00756ECA"/>
    <w:rsid w:val="00762227"/>
    <w:rsid w:val="00764826"/>
    <w:rsid w:val="007650DE"/>
    <w:rsid w:val="00765F7B"/>
    <w:rsid w:val="00770012"/>
    <w:rsid w:val="007724DF"/>
    <w:rsid w:val="0077266A"/>
    <w:rsid w:val="007728AB"/>
    <w:rsid w:val="0078098B"/>
    <w:rsid w:val="00781019"/>
    <w:rsid w:val="00782A1B"/>
    <w:rsid w:val="00784419"/>
    <w:rsid w:val="00785AE2"/>
    <w:rsid w:val="0078734C"/>
    <w:rsid w:val="0079520F"/>
    <w:rsid w:val="007969F1"/>
    <w:rsid w:val="007A1A2D"/>
    <w:rsid w:val="007A25FD"/>
    <w:rsid w:val="007A35C3"/>
    <w:rsid w:val="007B24DA"/>
    <w:rsid w:val="007C0026"/>
    <w:rsid w:val="007C091D"/>
    <w:rsid w:val="007C0E84"/>
    <w:rsid w:val="007C1C02"/>
    <w:rsid w:val="007C34FE"/>
    <w:rsid w:val="007C4538"/>
    <w:rsid w:val="007C5A96"/>
    <w:rsid w:val="007C5B51"/>
    <w:rsid w:val="007C6775"/>
    <w:rsid w:val="007C7055"/>
    <w:rsid w:val="007D00DB"/>
    <w:rsid w:val="007D03BF"/>
    <w:rsid w:val="007D14E9"/>
    <w:rsid w:val="007D1D67"/>
    <w:rsid w:val="007D1E88"/>
    <w:rsid w:val="007D233C"/>
    <w:rsid w:val="007D2B8A"/>
    <w:rsid w:val="007D6409"/>
    <w:rsid w:val="007E3EFB"/>
    <w:rsid w:val="007E5855"/>
    <w:rsid w:val="007E5C5E"/>
    <w:rsid w:val="007E5ED1"/>
    <w:rsid w:val="007F264F"/>
    <w:rsid w:val="007F2B05"/>
    <w:rsid w:val="007F4018"/>
    <w:rsid w:val="007F5601"/>
    <w:rsid w:val="007F65E0"/>
    <w:rsid w:val="007F7D8D"/>
    <w:rsid w:val="008024A2"/>
    <w:rsid w:val="008033A0"/>
    <w:rsid w:val="00803AD0"/>
    <w:rsid w:val="008046B7"/>
    <w:rsid w:val="00806492"/>
    <w:rsid w:val="0080661E"/>
    <w:rsid w:val="008077D7"/>
    <w:rsid w:val="008077FA"/>
    <w:rsid w:val="008163E5"/>
    <w:rsid w:val="00827809"/>
    <w:rsid w:val="00830D3D"/>
    <w:rsid w:val="00830E52"/>
    <w:rsid w:val="00831AC5"/>
    <w:rsid w:val="00833A8D"/>
    <w:rsid w:val="00834D86"/>
    <w:rsid w:val="00836F88"/>
    <w:rsid w:val="008376FE"/>
    <w:rsid w:val="00837717"/>
    <w:rsid w:val="008404A4"/>
    <w:rsid w:val="008418F2"/>
    <w:rsid w:val="00843B1A"/>
    <w:rsid w:val="00845A49"/>
    <w:rsid w:val="00846AA0"/>
    <w:rsid w:val="00846F66"/>
    <w:rsid w:val="00850EB4"/>
    <w:rsid w:val="008514CF"/>
    <w:rsid w:val="0085450F"/>
    <w:rsid w:val="00854C3F"/>
    <w:rsid w:val="00855940"/>
    <w:rsid w:val="008564F7"/>
    <w:rsid w:val="00856CBD"/>
    <w:rsid w:val="0086059D"/>
    <w:rsid w:val="00864087"/>
    <w:rsid w:val="0086601C"/>
    <w:rsid w:val="00866460"/>
    <w:rsid w:val="00870FED"/>
    <w:rsid w:val="00874B03"/>
    <w:rsid w:val="008754C7"/>
    <w:rsid w:val="00880F34"/>
    <w:rsid w:val="0088270B"/>
    <w:rsid w:val="0088308D"/>
    <w:rsid w:val="00884384"/>
    <w:rsid w:val="00884F7D"/>
    <w:rsid w:val="00887607"/>
    <w:rsid w:val="00887B8F"/>
    <w:rsid w:val="00890AF6"/>
    <w:rsid w:val="00891A2A"/>
    <w:rsid w:val="00892EDE"/>
    <w:rsid w:val="008945C5"/>
    <w:rsid w:val="00895DA8"/>
    <w:rsid w:val="008963C4"/>
    <w:rsid w:val="0089657C"/>
    <w:rsid w:val="00896699"/>
    <w:rsid w:val="008A2772"/>
    <w:rsid w:val="008A3987"/>
    <w:rsid w:val="008A4C58"/>
    <w:rsid w:val="008A66C4"/>
    <w:rsid w:val="008A7F55"/>
    <w:rsid w:val="008B2904"/>
    <w:rsid w:val="008B2F47"/>
    <w:rsid w:val="008B3E43"/>
    <w:rsid w:val="008B7AE0"/>
    <w:rsid w:val="008C0F3A"/>
    <w:rsid w:val="008C476D"/>
    <w:rsid w:val="008D0DB7"/>
    <w:rsid w:val="008D352A"/>
    <w:rsid w:val="008D4C65"/>
    <w:rsid w:val="008D76CA"/>
    <w:rsid w:val="008D7A07"/>
    <w:rsid w:val="008E29FD"/>
    <w:rsid w:val="008E39B4"/>
    <w:rsid w:val="008E7291"/>
    <w:rsid w:val="008E7BB3"/>
    <w:rsid w:val="008F093E"/>
    <w:rsid w:val="008F14B2"/>
    <w:rsid w:val="008F24D0"/>
    <w:rsid w:val="009003CD"/>
    <w:rsid w:val="00911099"/>
    <w:rsid w:val="009125DB"/>
    <w:rsid w:val="00913C71"/>
    <w:rsid w:val="00915AE9"/>
    <w:rsid w:val="0091684B"/>
    <w:rsid w:val="00917328"/>
    <w:rsid w:val="00920E6B"/>
    <w:rsid w:val="009211CA"/>
    <w:rsid w:val="00921EF5"/>
    <w:rsid w:val="009229FD"/>
    <w:rsid w:val="009231D0"/>
    <w:rsid w:val="00932341"/>
    <w:rsid w:val="009342DB"/>
    <w:rsid w:val="0093461D"/>
    <w:rsid w:val="009350E5"/>
    <w:rsid w:val="009357F0"/>
    <w:rsid w:val="009410C4"/>
    <w:rsid w:val="009416C6"/>
    <w:rsid w:val="00942C87"/>
    <w:rsid w:val="00944EBD"/>
    <w:rsid w:val="009468B0"/>
    <w:rsid w:val="0094756D"/>
    <w:rsid w:val="009523F2"/>
    <w:rsid w:val="00954437"/>
    <w:rsid w:val="00954D39"/>
    <w:rsid w:val="009558BC"/>
    <w:rsid w:val="00956EDD"/>
    <w:rsid w:val="00960A2C"/>
    <w:rsid w:val="00962843"/>
    <w:rsid w:val="00962CD5"/>
    <w:rsid w:val="009647A9"/>
    <w:rsid w:val="00964825"/>
    <w:rsid w:val="00965FAE"/>
    <w:rsid w:val="009662B2"/>
    <w:rsid w:val="0096693B"/>
    <w:rsid w:val="009704CC"/>
    <w:rsid w:val="009722E7"/>
    <w:rsid w:val="00972EFD"/>
    <w:rsid w:val="009739A4"/>
    <w:rsid w:val="00973CEA"/>
    <w:rsid w:val="009822CF"/>
    <w:rsid w:val="00982EE6"/>
    <w:rsid w:val="009832E6"/>
    <w:rsid w:val="00984E32"/>
    <w:rsid w:val="009874BF"/>
    <w:rsid w:val="0099103B"/>
    <w:rsid w:val="009913B3"/>
    <w:rsid w:val="009959A6"/>
    <w:rsid w:val="00996BE7"/>
    <w:rsid w:val="00997065"/>
    <w:rsid w:val="0099724F"/>
    <w:rsid w:val="009A6F64"/>
    <w:rsid w:val="009B0E09"/>
    <w:rsid w:val="009B14BC"/>
    <w:rsid w:val="009B2933"/>
    <w:rsid w:val="009B2D7D"/>
    <w:rsid w:val="009B572A"/>
    <w:rsid w:val="009B5DF3"/>
    <w:rsid w:val="009B6C38"/>
    <w:rsid w:val="009B7030"/>
    <w:rsid w:val="009C2C8E"/>
    <w:rsid w:val="009C3B90"/>
    <w:rsid w:val="009C5D45"/>
    <w:rsid w:val="009C689C"/>
    <w:rsid w:val="009C6E4B"/>
    <w:rsid w:val="009D117A"/>
    <w:rsid w:val="009D11CF"/>
    <w:rsid w:val="009D1D05"/>
    <w:rsid w:val="009D2DE4"/>
    <w:rsid w:val="009D3DFF"/>
    <w:rsid w:val="009D46B0"/>
    <w:rsid w:val="009D4EE5"/>
    <w:rsid w:val="009D5554"/>
    <w:rsid w:val="009D5DCB"/>
    <w:rsid w:val="009D6EB9"/>
    <w:rsid w:val="009D7722"/>
    <w:rsid w:val="009E070A"/>
    <w:rsid w:val="009E1F16"/>
    <w:rsid w:val="009E5DCB"/>
    <w:rsid w:val="009E5E3E"/>
    <w:rsid w:val="009E6112"/>
    <w:rsid w:val="009E7372"/>
    <w:rsid w:val="009F1240"/>
    <w:rsid w:val="009F1523"/>
    <w:rsid w:val="009F63FF"/>
    <w:rsid w:val="009F6F51"/>
    <w:rsid w:val="00A023A2"/>
    <w:rsid w:val="00A02AB1"/>
    <w:rsid w:val="00A10059"/>
    <w:rsid w:val="00A13BE1"/>
    <w:rsid w:val="00A145EF"/>
    <w:rsid w:val="00A15621"/>
    <w:rsid w:val="00A160BB"/>
    <w:rsid w:val="00A17E08"/>
    <w:rsid w:val="00A20ECD"/>
    <w:rsid w:val="00A21369"/>
    <w:rsid w:val="00A24A38"/>
    <w:rsid w:val="00A24C59"/>
    <w:rsid w:val="00A24E5B"/>
    <w:rsid w:val="00A279D5"/>
    <w:rsid w:val="00A34E48"/>
    <w:rsid w:val="00A35452"/>
    <w:rsid w:val="00A37E15"/>
    <w:rsid w:val="00A45C3F"/>
    <w:rsid w:val="00A47AB2"/>
    <w:rsid w:val="00A51526"/>
    <w:rsid w:val="00A52000"/>
    <w:rsid w:val="00A53ACD"/>
    <w:rsid w:val="00A54BF7"/>
    <w:rsid w:val="00A556D5"/>
    <w:rsid w:val="00A564D1"/>
    <w:rsid w:val="00A6141C"/>
    <w:rsid w:val="00A61BFC"/>
    <w:rsid w:val="00A62256"/>
    <w:rsid w:val="00A72E26"/>
    <w:rsid w:val="00A73214"/>
    <w:rsid w:val="00A73383"/>
    <w:rsid w:val="00A7375F"/>
    <w:rsid w:val="00A750C5"/>
    <w:rsid w:val="00A758AF"/>
    <w:rsid w:val="00A81F6E"/>
    <w:rsid w:val="00A826D3"/>
    <w:rsid w:val="00A861FE"/>
    <w:rsid w:val="00A94108"/>
    <w:rsid w:val="00A96C81"/>
    <w:rsid w:val="00A9778D"/>
    <w:rsid w:val="00A97C2C"/>
    <w:rsid w:val="00AA1440"/>
    <w:rsid w:val="00AA2C14"/>
    <w:rsid w:val="00AA2E0D"/>
    <w:rsid w:val="00AA4125"/>
    <w:rsid w:val="00AA552B"/>
    <w:rsid w:val="00AA6896"/>
    <w:rsid w:val="00AB3CF7"/>
    <w:rsid w:val="00AB71D2"/>
    <w:rsid w:val="00AB793F"/>
    <w:rsid w:val="00AC0E57"/>
    <w:rsid w:val="00AC16AC"/>
    <w:rsid w:val="00AC71D9"/>
    <w:rsid w:val="00AD13B6"/>
    <w:rsid w:val="00AD4550"/>
    <w:rsid w:val="00AD4EF6"/>
    <w:rsid w:val="00AE0F0C"/>
    <w:rsid w:val="00AE14FA"/>
    <w:rsid w:val="00AE3832"/>
    <w:rsid w:val="00AF0497"/>
    <w:rsid w:val="00AF2289"/>
    <w:rsid w:val="00AF5F99"/>
    <w:rsid w:val="00AF7ADA"/>
    <w:rsid w:val="00AF7C52"/>
    <w:rsid w:val="00B023BA"/>
    <w:rsid w:val="00B02F57"/>
    <w:rsid w:val="00B04492"/>
    <w:rsid w:val="00B05C64"/>
    <w:rsid w:val="00B06A46"/>
    <w:rsid w:val="00B14E3C"/>
    <w:rsid w:val="00B16D21"/>
    <w:rsid w:val="00B1744B"/>
    <w:rsid w:val="00B20713"/>
    <w:rsid w:val="00B235C5"/>
    <w:rsid w:val="00B26086"/>
    <w:rsid w:val="00B31435"/>
    <w:rsid w:val="00B315A3"/>
    <w:rsid w:val="00B32C9E"/>
    <w:rsid w:val="00B34837"/>
    <w:rsid w:val="00B34E51"/>
    <w:rsid w:val="00B378E4"/>
    <w:rsid w:val="00B37F3A"/>
    <w:rsid w:val="00B42D93"/>
    <w:rsid w:val="00B4533C"/>
    <w:rsid w:val="00B45985"/>
    <w:rsid w:val="00B52AFD"/>
    <w:rsid w:val="00B5477A"/>
    <w:rsid w:val="00B5653E"/>
    <w:rsid w:val="00B62E44"/>
    <w:rsid w:val="00B6309C"/>
    <w:rsid w:val="00B655B8"/>
    <w:rsid w:val="00B6683E"/>
    <w:rsid w:val="00B67744"/>
    <w:rsid w:val="00B679D3"/>
    <w:rsid w:val="00B704C5"/>
    <w:rsid w:val="00B70803"/>
    <w:rsid w:val="00B717DE"/>
    <w:rsid w:val="00B74AA1"/>
    <w:rsid w:val="00B74AD6"/>
    <w:rsid w:val="00B760E7"/>
    <w:rsid w:val="00B7642F"/>
    <w:rsid w:val="00B853F1"/>
    <w:rsid w:val="00B860B5"/>
    <w:rsid w:val="00B86993"/>
    <w:rsid w:val="00B91E22"/>
    <w:rsid w:val="00B92BCD"/>
    <w:rsid w:val="00B94F34"/>
    <w:rsid w:val="00B963D2"/>
    <w:rsid w:val="00B96F13"/>
    <w:rsid w:val="00BA05F6"/>
    <w:rsid w:val="00BA3E35"/>
    <w:rsid w:val="00BA4F76"/>
    <w:rsid w:val="00BA642D"/>
    <w:rsid w:val="00BB20B2"/>
    <w:rsid w:val="00BB73A1"/>
    <w:rsid w:val="00BB745B"/>
    <w:rsid w:val="00BC00CC"/>
    <w:rsid w:val="00BC0400"/>
    <w:rsid w:val="00BC1310"/>
    <w:rsid w:val="00BC167E"/>
    <w:rsid w:val="00BC4296"/>
    <w:rsid w:val="00BC7427"/>
    <w:rsid w:val="00BC7F7E"/>
    <w:rsid w:val="00BD0762"/>
    <w:rsid w:val="00BD3850"/>
    <w:rsid w:val="00BD457A"/>
    <w:rsid w:val="00BD4C57"/>
    <w:rsid w:val="00BD698F"/>
    <w:rsid w:val="00BE0089"/>
    <w:rsid w:val="00BE06BD"/>
    <w:rsid w:val="00BE20AF"/>
    <w:rsid w:val="00BE2524"/>
    <w:rsid w:val="00BE2C7A"/>
    <w:rsid w:val="00BE6527"/>
    <w:rsid w:val="00BE7ABB"/>
    <w:rsid w:val="00BF0F8E"/>
    <w:rsid w:val="00BF1632"/>
    <w:rsid w:val="00BF180E"/>
    <w:rsid w:val="00BF1C36"/>
    <w:rsid w:val="00BF55D5"/>
    <w:rsid w:val="00BF64FE"/>
    <w:rsid w:val="00C01B4C"/>
    <w:rsid w:val="00C0397B"/>
    <w:rsid w:val="00C03A1D"/>
    <w:rsid w:val="00C03C96"/>
    <w:rsid w:val="00C0454F"/>
    <w:rsid w:val="00C10308"/>
    <w:rsid w:val="00C10C19"/>
    <w:rsid w:val="00C12023"/>
    <w:rsid w:val="00C14082"/>
    <w:rsid w:val="00C17EBE"/>
    <w:rsid w:val="00C21BA5"/>
    <w:rsid w:val="00C23911"/>
    <w:rsid w:val="00C27236"/>
    <w:rsid w:val="00C333E2"/>
    <w:rsid w:val="00C40339"/>
    <w:rsid w:val="00C40E22"/>
    <w:rsid w:val="00C41887"/>
    <w:rsid w:val="00C4465A"/>
    <w:rsid w:val="00C5120A"/>
    <w:rsid w:val="00C51D7D"/>
    <w:rsid w:val="00C523F3"/>
    <w:rsid w:val="00C54EEE"/>
    <w:rsid w:val="00C56948"/>
    <w:rsid w:val="00C57B99"/>
    <w:rsid w:val="00C62981"/>
    <w:rsid w:val="00C64296"/>
    <w:rsid w:val="00C6444A"/>
    <w:rsid w:val="00C65C9C"/>
    <w:rsid w:val="00C70A69"/>
    <w:rsid w:val="00C70B83"/>
    <w:rsid w:val="00C70DF9"/>
    <w:rsid w:val="00C740F6"/>
    <w:rsid w:val="00C74E97"/>
    <w:rsid w:val="00C75765"/>
    <w:rsid w:val="00C76BBA"/>
    <w:rsid w:val="00C82091"/>
    <w:rsid w:val="00C83192"/>
    <w:rsid w:val="00C83BDB"/>
    <w:rsid w:val="00C90E4E"/>
    <w:rsid w:val="00C911E1"/>
    <w:rsid w:val="00C92F11"/>
    <w:rsid w:val="00C94A04"/>
    <w:rsid w:val="00C95291"/>
    <w:rsid w:val="00C96E75"/>
    <w:rsid w:val="00C97282"/>
    <w:rsid w:val="00CA1449"/>
    <w:rsid w:val="00CA31FF"/>
    <w:rsid w:val="00CA5B0A"/>
    <w:rsid w:val="00CA6830"/>
    <w:rsid w:val="00CB13E5"/>
    <w:rsid w:val="00CB2E45"/>
    <w:rsid w:val="00CB35DE"/>
    <w:rsid w:val="00CB38CC"/>
    <w:rsid w:val="00CB6771"/>
    <w:rsid w:val="00CB7CB4"/>
    <w:rsid w:val="00CC0EDE"/>
    <w:rsid w:val="00CC38AC"/>
    <w:rsid w:val="00CD4A25"/>
    <w:rsid w:val="00CD4E91"/>
    <w:rsid w:val="00CE0088"/>
    <w:rsid w:val="00CE0F19"/>
    <w:rsid w:val="00CE3E6C"/>
    <w:rsid w:val="00CE6775"/>
    <w:rsid w:val="00CF2C25"/>
    <w:rsid w:val="00CF4B76"/>
    <w:rsid w:val="00CF632C"/>
    <w:rsid w:val="00CF6DB9"/>
    <w:rsid w:val="00CF7A3A"/>
    <w:rsid w:val="00CF7C4A"/>
    <w:rsid w:val="00CF7F8A"/>
    <w:rsid w:val="00D01051"/>
    <w:rsid w:val="00D06D8D"/>
    <w:rsid w:val="00D115EE"/>
    <w:rsid w:val="00D12882"/>
    <w:rsid w:val="00D12D35"/>
    <w:rsid w:val="00D1769B"/>
    <w:rsid w:val="00D23035"/>
    <w:rsid w:val="00D240DA"/>
    <w:rsid w:val="00D24629"/>
    <w:rsid w:val="00D2575E"/>
    <w:rsid w:val="00D273E8"/>
    <w:rsid w:val="00D27717"/>
    <w:rsid w:val="00D277B9"/>
    <w:rsid w:val="00D33DC9"/>
    <w:rsid w:val="00D36834"/>
    <w:rsid w:val="00D36A56"/>
    <w:rsid w:val="00D40674"/>
    <w:rsid w:val="00D41C04"/>
    <w:rsid w:val="00D43A1C"/>
    <w:rsid w:val="00D44365"/>
    <w:rsid w:val="00D45A81"/>
    <w:rsid w:val="00D4759F"/>
    <w:rsid w:val="00D510F4"/>
    <w:rsid w:val="00D51181"/>
    <w:rsid w:val="00D544C2"/>
    <w:rsid w:val="00D54D27"/>
    <w:rsid w:val="00D56DF3"/>
    <w:rsid w:val="00D60545"/>
    <w:rsid w:val="00D60CA4"/>
    <w:rsid w:val="00D61541"/>
    <w:rsid w:val="00D650FB"/>
    <w:rsid w:val="00D668E3"/>
    <w:rsid w:val="00D676BB"/>
    <w:rsid w:val="00D67853"/>
    <w:rsid w:val="00D67B9A"/>
    <w:rsid w:val="00D72C53"/>
    <w:rsid w:val="00D7426F"/>
    <w:rsid w:val="00D76950"/>
    <w:rsid w:val="00D7731D"/>
    <w:rsid w:val="00D8004C"/>
    <w:rsid w:val="00D8160D"/>
    <w:rsid w:val="00D823AF"/>
    <w:rsid w:val="00D85E21"/>
    <w:rsid w:val="00D86B05"/>
    <w:rsid w:val="00D86D85"/>
    <w:rsid w:val="00D902B9"/>
    <w:rsid w:val="00D91DC0"/>
    <w:rsid w:val="00D92C11"/>
    <w:rsid w:val="00D96B74"/>
    <w:rsid w:val="00D97F80"/>
    <w:rsid w:val="00DA2038"/>
    <w:rsid w:val="00DA56E8"/>
    <w:rsid w:val="00DA5C50"/>
    <w:rsid w:val="00DB0409"/>
    <w:rsid w:val="00DB1244"/>
    <w:rsid w:val="00DB1508"/>
    <w:rsid w:val="00DB1E19"/>
    <w:rsid w:val="00DB1E4B"/>
    <w:rsid w:val="00DB333B"/>
    <w:rsid w:val="00DB5302"/>
    <w:rsid w:val="00DB7044"/>
    <w:rsid w:val="00DC3C00"/>
    <w:rsid w:val="00DC4977"/>
    <w:rsid w:val="00DC5D16"/>
    <w:rsid w:val="00DC74D0"/>
    <w:rsid w:val="00DD08ED"/>
    <w:rsid w:val="00DD0CF8"/>
    <w:rsid w:val="00DD3D09"/>
    <w:rsid w:val="00DE477C"/>
    <w:rsid w:val="00DE68C6"/>
    <w:rsid w:val="00DF18F2"/>
    <w:rsid w:val="00DF2EE9"/>
    <w:rsid w:val="00DF389F"/>
    <w:rsid w:val="00DF7B1C"/>
    <w:rsid w:val="00E01C4D"/>
    <w:rsid w:val="00E0210A"/>
    <w:rsid w:val="00E04B8B"/>
    <w:rsid w:val="00E05E78"/>
    <w:rsid w:val="00E06F8D"/>
    <w:rsid w:val="00E07EA6"/>
    <w:rsid w:val="00E11F83"/>
    <w:rsid w:val="00E23FBE"/>
    <w:rsid w:val="00E26E47"/>
    <w:rsid w:val="00E27C3E"/>
    <w:rsid w:val="00E3172C"/>
    <w:rsid w:val="00E32E46"/>
    <w:rsid w:val="00E3389B"/>
    <w:rsid w:val="00E33FB3"/>
    <w:rsid w:val="00E351B6"/>
    <w:rsid w:val="00E37879"/>
    <w:rsid w:val="00E378AD"/>
    <w:rsid w:val="00E37BE0"/>
    <w:rsid w:val="00E4310B"/>
    <w:rsid w:val="00E44132"/>
    <w:rsid w:val="00E4491F"/>
    <w:rsid w:val="00E45210"/>
    <w:rsid w:val="00E457FA"/>
    <w:rsid w:val="00E504FA"/>
    <w:rsid w:val="00E51AC6"/>
    <w:rsid w:val="00E5583C"/>
    <w:rsid w:val="00E5583E"/>
    <w:rsid w:val="00E601E7"/>
    <w:rsid w:val="00E6029E"/>
    <w:rsid w:val="00E6045C"/>
    <w:rsid w:val="00E61DA3"/>
    <w:rsid w:val="00E644AB"/>
    <w:rsid w:val="00E67A34"/>
    <w:rsid w:val="00E70842"/>
    <w:rsid w:val="00E72CE7"/>
    <w:rsid w:val="00E732DD"/>
    <w:rsid w:val="00E7575D"/>
    <w:rsid w:val="00E758C7"/>
    <w:rsid w:val="00E77806"/>
    <w:rsid w:val="00E778F7"/>
    <w:rsid w:val="00E77AAB"/>
    <w:rsid w:val="00E77C3F"/>
    <w:rsid w:val="00E80DCE"/>
    <w:rsid w:val="00E81D0E"/>
    <w:rsid w:val="00E8210E"/>
    <w:rsid w:val="00E85096"/>
    <w:rsid w:val="00E86EDF"/>
    <w:rsid w:val="00E90BDD"/>
    <w:rsid w:val="00E9475A"/>
    <w:rsid w:val="00E955A1"/>
    <w:rsid w:val="00E97F0D"/>
    <w:rsid w:val="00EA012D"/>
    <w:rsid w:val="00EA068B"/>
    <w:rsid w:val="00EA0B9F"/>
    <w:rsid w:val="00EA106A"/>
    <w:rsid w:val="00EA2C6D"/>
    <w:rsid w:val="00EA30F1"/>
    <w:rsid w:val="00EA320C"/>
    <w:rsid w:val="00EB0241"/>
    <w:rsid w:val="00EB060F"/>
    <w:rsid w:val="00EB1489"/>
    <w:rsid w:val="00EB35E6"/>
    <w:rsid w:val="00EB3E00"/>
    <w:rsid w:val="00EB401B"/>
    <w:rsid w:val="00EB52D6"/>
    <w:rsid w:val="00EC14AA"/>
    <w:rsid w:val="00EC17EF"/>
    <w:rsid w:val="00EC40A0"/>
    <w:rsid w:val="00EC4939"/>
    <w:rsid w:val="00EC5E00"/>
    <w:rsid w:val="00ED200B"/>
    <w:rsid w:val="00ED43F9"/>
    <w:rsid w:val="00ED515A"/>
    <w:rsid w:val="00ED68A9"/>
    <w:rsid w:val="00ED68D8"/>
    <w:rsid w:val="00EE14B4"/>
    <w:rsid w:val="00EE1B6E"/>
    <w:rsid w:val="00EE2330"/>
    <w:rsid w:val="00EE4B2B"/>
    <w:rsid w:val="00EE7F99"/>
    <w:rsid w:val="00EF0B32"/>
    <w:rsid w:val="00EF11C2"/>
    <w:rsid w:val="00EF2CFE"/>
    <w:rsid w:val="00EF34A7"/>
    <w:rsid w:val="00EF6C45"/>
    <w:rsid w:val="00F00F4C"/>
    <w:rsid w:val="00F02A4E"/>
    <w:rsid w:val="00F03C23"/>
    <w:rsid w:val="00F0452A"/>
    <w:rsid w:val="00F07ED7"/>
    <w:rsid w:val="00F1023E"/>
    <w:rsid w:val="00F133BD"/>
    <w:rsid w:val="00F14E05"/>
    <w:rsid w:val="00F157E3"/>
    <w:rsid w:val="00F15D85"/>
    <w:rsid w:val="00F15EB8"/>
    <w:rsid w:val="00F1675C"/>
    <w:rsid w:val="00F17DEE"/>
    <w:rsid w:val="00F25FF5"/>
    <w:rsid w:val="00F315BC"/>
    <w:rsid w:val="00F33734"/>
    <w:rsid w:val="00F33CE8"/>
    <w:rsid w:val="00F34893"/>
    <w:rsid w:val="00F36942"/>
    <w:rsid w:val="00F401CF"/>
    <w:rsid w:val="00F41967"/>
    <w:rsid w:val="00F4417B"/>
    <w:rsid w:val="00F4639A"/>
    <w:rsid w:val="00F46E28"/>
    <w:rsid w:val="00F46EED"/>
    <w:rsid w:val="00F47CD8"/>
    <w:rsid w:val="00F5069C"/>
    <w:rsid w:val="00F53325"/>
    <w:rsid w:val="00F549FD"/>
    <w:rsid w:val="00F55080"/>
    <w:rsid w:val="00F55640"/>
    <w:rsid w:val="00F56799"/>
    <w:rsid w:val="00F620C7"/>
    <w:rsid w:val="00F622FE"/>
    <w:rsid w:val="00F62AA8"/>
    <w:rsid w:val="00F64893"/>
    <w:rsid w:val="00F6742F"/>
    <w:rsid w:val="00F70634"/>
    <w:rsid w:val="00F77359"/>
    <w:rsid w:val="00F77B86"/>
    <w:rsid w:val="00F811F1"/>
    <w:rsid w:val="00F8383D"/>
    <w:rsid w:val="00F83D8F"/>
    <w:rsid w:val="00F8539D"/>
    <w:rsid w:val="00F856F8"/>
    <w:rsid w:val="00F909CC"/>
    <w:rsid w:val="00F952B3"/>
    <w:rsid w:val="00F96352"/>
    <w:rsid w:val="00FA3B4C"/>
    <w:rsid w:val="00FB0931"/>
    <w:rsid w:val="00FB0D5C"/>
    <w:rsid w:val="00FB2CA7"/>
    <w:rsid w:val="00FB33CA"/>
    <w:rsid w:val="00FC1416"/>
    <w:rsid w:val="00FC19A2"/>
    <w:rsid w:val="00FC1DA0"/>
    <w:rsid w:val="00FC7D04"/>
    <w:rsid w:val="00FD08D6"/>
    <w:rsid w:val="00FD0ACF"/>
    <w:rsid w:val="00FD119A"/>
    <w:rsid w:val="00FD12C9"/>
    <w:rsid w:val="00FD151A"/>
    <w:rsid w:val="00FD1ABD"/>
    <w:rsid w:val="00FD269F"/>
    <w:rsid w:val="00FD27C4"/>
    <w:rsid w:val="00FE0377"/>
    <w:rsid w:val="00FE1491"/>
    <w:rsid w:val="00FE2094"/>
    <w:rsid w:val="00FE2DD5"/>
    <w:rsid w:val="00FE2ECB"/>
    <w:rsid w:val="00FE6BD3"/>
    <w:rsid w:val="00FE6CFD"/>
    <w:rsid w:val="00FE78A2"/>
    <w:rsid w:val="00FE7EC6"/>
    <w:rsid w:val="00FF45D6"/>
    <w:rsid w:val="00FF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DD53A"/>
  <w15:chartTrackingRefBased/>
  <w15:docId w15:val="{4798D211-D77C-4AB7-9602-5CE2FFDC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6A56"/>
    <w:pPr>
      <w:spacing w:after="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0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717DE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717DE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717DE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717DE"/>
    <w:rPr>
      <w:rFonts w:ascii="Times New Roman" w:hAnsi="Times New Roman" w:cs="Times New Roman"/>
      <w:noProof/>
      <w:sz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0830EC"/>
  </w:style>
  <w:style w:type="character" w:styleId="Hyperlink">
    <w:name w:val="Hyperlink"/>
    <w:basedOn w:val="DefaultParagraphFont"/>
    <w:uiPriority w:val="99"/>
    <w:unhideWhenUsed/>
    <w:rsid w:val="00BE7AB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1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10B"/>
    <w:pPr>
      <w:spacing w:after="160" w:line="240" w:lineRule="auto"/>
    </w:pPr>
    <w:rPr>
      <w:rFonts w:asciiTheme="minorHAnsi" w:hAnsiTheme="minorHAns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10B"/>
    <w:rPr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E4310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10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10B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B963D2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B963D2"/>
    <w:rPr>
      <w:rFonts w:ascii="AdvP4C4E51" w:hAnsi="AdvP4C4E5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B963D2"/>
    <w:rPr>
      <w:rFonts w:ascii="AdvOT7d6df7ab.I" w:hAnsi="AdvOT7d6df7ab.I" w:hint="default"/>
      <w:b w:val="0"/>
      <w:bCs w:val="0"/>
      <w:i w:val="0"/>
      <w:iCs w:val="0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3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3D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B963D2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B963D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963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63D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nkrckgcgsb">
    <w:name w:val="gnkrckgcgsb"/>
    <w:basedOn w:val="DefaultParagraphFont"/>
    <w:rsid w:val="00B963D2"/>
  </w:style>
  <w:style w:type="paragraph" w:styleId="Header">
    <w:name w:val="header"/>
    <w:basedOn w:val="Normal"/>
    <w:link w:val="HeaderChar"/>
    <w:uiPriority w:val="99"/>
    <w:unhideWhenUsed/>
    <w:rsid w:val="00B963D2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963D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963D2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963D2"/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B963D2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3D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63D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62C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2D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5F9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0B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5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034DB4-5FBB-4197-90A5-754F7910D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-Alexandru Gavrilidis</dc:creator>
  <cp:keywords/>
  <dc:description/>
  <cp:lastModifiedBy>Laurentiu Rozylowicz</cp:lastModifiedBy>
  <cp:revision>22</cp:revision>
  <cp:lastPrinted>2018-12-18T09:10:00Z</cp:lastPrinted>
  <dcterms:created xsi:type="dcterms:W3CDTF">2018-09-08T13:22:00Z</dcterms:created>
  <dcterms:modified xsi:type="dcterms:W3CDTF">2018-12-18T12:17:00Z</dcterms:modified>
</cp:coreProperties>
</file>